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page" w:tblpX="266" w:tblpY="-1440"/>
        <w:tblW w:w="11769" w:type="dxa"/>
        <w:tblLook w:val="04A0" w:firstRow="1" w:lastRow="0" w:firstColumn="1" w:lastColumn="0" w:noHBand="0" w:noVBand="1"/>
      </w:tblPr>
      <w:tblGrid>
        <w:gridCol w:w="1528"/>
        <w:gridCol w:w="886"/>
        <w:gridCol w:w="9355"/>
      </w:tblGrid>
      <w:tr w:rsidR="009D6230" w:rsidRPr="009D6230" w:rsidTr="009D6230">
        <w:trPr>
          <w:trHeight w:val="350"/>
        </w:trPr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  <w:t>Section/Topic</w:t>
            </w:r>
          </w:p>
        </w:tc>
        <w:tc>
          <w:tcPr>
            <w:tcW w:w="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  <w:t>#</w:t>
            </w:r>
          </w:p>
        </w:tc>
        <w:tc>
          <w:tcPr>
            <w:tcW w:w="9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8235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FFFFFF"/>
                <w:sz w:val="18"/>
                <w:szCs w:val="18"/>
              </w:rPr>
              <w:t>Checklist Item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D6230" w:rsidRPr="009D6230" w:rsidTr="009D6230">
        <w:trPr>
          <w:trHeight w:val="287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ture of study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dentify the report as introducing a predictive model</w:t>
            </w:r>
          </w:p>
        </w:tc>
      </w:tr>
      <w:tr w:rsidR="009D6230" w:rsidRPr="009D6230" w:rsidTr="009D6230">
        <w:trPr>
          <w:trHeight w:val="323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STRACT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ructured summary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ckground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bjectives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ta sources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erformance metri</w:t>
            </w:r>
            <w:bookmarkStart w:id="0" w:name="_GoBack"/>
            <w:bookmarkEnd w:id="0"/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s of the predictive model or models, in point estimates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nclusion, including the practical value of the developed predictive model or models</w:t>
            </w:r>
          </w:p>
        </w:tc>
      </w:tr>
      <w:tr w:rsidR="009D6230" w:rsidRPr="009D6230" w:rsidTr="009D6230">
        <w:trPr>
          <w:trHeight w:val="17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INTRODUCTION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ationale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dentify the clinical goal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view the current practice of any existing models</w:t>
            </w:r>
          </w:p>
        </w:tc>
      </w:tr>
      <w:tr w:rsidR="009D6230" w:rsidRPr="009D6230" w:rsidTr="009D6230">
        <w:trPr>
          <w:trHeight w:val="17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view the prediction accuracy of any existing models</w:t>
            </w:r>
          </w:p>
        </w:tc>
      </w:tr>
      <w:tr w:rsidR="009D6230" w:rsidRPr="009D6230" w:rsidTr="009D6230">
        <w:trPr>
          <w:trHeight w:val="395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bjectives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ate the nature of study being predictive modeling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e the target of prediction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dentify how the prediction problem may benefit the clinical goal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ETHODS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scribe the setting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dentify the clinical setting for the target predictive model</w:t>
            </w:r>
          </w:p>
        </w:tc>
      </w:tr>
      <w:tr w:rsidR="009D6230" w:rsidRPr="009D6230" w:rsidTr="009D6230">
        <w:trPr>
          <w:trHeight w:val="44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e the prediction problem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Define a measurement for the prediction goal </w:t>
            </w:r>
          </w:p>
        </w:tc>
      </w:tr>
      <w:tr w:rsidR="009D6230" w:rsidRPr="009D6230" w:rsidTr="009D6230">
        <w:trPr>
          <w:trHeight w:val="305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ing quality metrics for prediction models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e the success criteria for prediction (e.g. based on metrics in internal validation or external validation in the context of the clinical problem)</w:t>
            </w:r>
          </w:p>
        </w:tc>
      </w:tr>
      <w:tr w:rsidR="009D6230" w:rsidRPr="009D6230" w:rsidTr="009D6230">
        <w:trPr>
          <w:trHeight w:val="44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pare data for model building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dentify relevant data sources</w:t>
            </w:r>
          </w:p>
        </w:tc>
      </w:tr>
      <w:tr w:rsidR="009D6230" w:rsidRPr="009D6230" w:rsidTr="009D6230">
        <w:trPr>
          <w:trHeight w:val="44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ates that relevant data sources were approved by ethics committee or Institutional Review Board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ates the inclusion criteria for data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ates the exclusion criteria for data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scribe the time span of data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scribe the sample or cohort size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e the observational units on which the response variable is defined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e the observational units on which the predictor variable(s) are defined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Define the predictor variables. </w:t>
            </w:r>
          </w:p>
        </w:tc>
      </w:tr>
      <w:tr w:rsidR="009D6230" w:rsidRPr="009D6230" w:rsidTr="009D6230">
        <w:trPr>
          <w:trHeight w:val="297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Data 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Describe the feature selection</w:t>
            </w:r>
          </w:p>
        </w:tc>
      </w:tr>
      <w:tr w:rsidR="009D6230" w:rsidRPr="009D6230" w:rsidTr="009D6230">
        <w:trPr>
          <w:trHeight w:val="7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sing the normalization techniques</w:t>
            </w:r>
          </w:p>
        </w:tc>
      </w:tr>
      <w:tr w:rsidR="009D6230" w:rsidRPr="009D6230" w:rsidTr="009D6230">
        <w:trPr>
          <w:trHeight w:val="665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-30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xplain the model validation (0/1)</w:t>
            </w: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 xml:space="preserve">If they did train and test on internal data--&gt;add 1  </w:t>
            </w: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 xml:space="preserve">If they used external validation--&gt; add 2  </w:t>
            </w:r>
          </w:p>
        </w:tc>
      </w:tr>
      <w:tr w:rsidR="009D6230" w:rsidRPr="009D6230" w:rsidTr="009D6230">
        <w:trPr>
          <w:trHeight w:val="44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If </w:t>
            </w:r>
            <w:proofErr w:type="spellStart"/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house</w:t>
            </w:r>
            <w:proofErr w:type="spellEnd"/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dataset was used</w:t>
            </w:r>
          </w:p>
        </w:tc>
      </w:tr>
      <w:tr w:rsidR="009D6230" w:rsidRPr="009D6230" w:rsidTr="009D6230">
        <w:trPr>
          <w:trHeight w:val="44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If they used a method to resolve imbalance 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termine a set of candidate modeling techniques (</w:t>
            </w:r>
            <w:proofErr w:type="spellStart"/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g</w:t>
            </w:r>
            <w:proofErr w:type="spellEnd"/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. logistic regression, random forest, or deep learning).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fine the performance metrics to select the best model</w:t>
            </w:r>
          </w:p>
        </w:tc>
      </w:tr>
      <w:tr w:rsidR="009D6230" w:rsidRPr="009D6230" w:rsidTr="009D6230">
        <w:trPr>
          <w:trHeight w:val="44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Specify the model selection strategy. 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ESULTS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D6230" w:rsidRPr="009D6230" w:rsidTr="009D6230">
        <w:trPr>
          <w:trHeight w:val="62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port the final model and performance--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Report the predictive performance of the final model in terms of the performance metrics specified in the methods section </w:t>
            </w:r>
          </w:p>
        </w:tc>
      </w:tr>
      <w:tr w:rsidR="009D6230" w:rsidRPr="009D6230" w:rsidTr="009D6230">
        <w:trPr>
          <w:trHeight w:val="323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DISCUSSION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terpretation of the final model</w:t>
            </w:r>
          </w:p>
        </w:tc>
      </w:tr>
      <w:tr w:rsidR="009D6230" w:rsidRPr="009D6230" w:rsidTr="009D6230">
        <w:trPr>
          <w:trHeight w:val="26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Comparison with other models in the literature 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Limitations of the model 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Sufficient data available for a good fit of the model. 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ssumed variances in data format:</w:t>
            </w: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For example, input data format (e.g. inter-scanner variability, sample size, difference in sequences used) or output data format</w:t>
            </w:r>
          </w:p>
        </w:tc>
      </w:tr>
      <w:tr w:rsidR="009D6230" w:rsidRPr="009D6230" w:rsidTr="009D6230">
        <w:trPr>
          <w:trHeight w:val="305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tential bias of the data used in modeling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neralizability of the data</w:t>
            </w:r>
          </w:p>
        </w:tc>
      </w:tr>
      <w:tr w:rsidR="009D6230" w:rsidRPr="009D6230" w:rsidTr="009D6230">
        <w:trPr>
          <w:trHeight w:val="35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xact number of patients in each grade</w:t>
            </w:r>
          </w:p>
        </w:tc>
      </w:tr>
      <w:tr w:rsidR="009D6230" w:rsidRPr="009D6230" w:rsidTr="009D6230">
        <w:trPr>
          <w:trHeight w:val="80"/>
        </w:trPr>
        <w:tc>
          <w:tcPr>
            <w:tcW w:w="15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D6230" w:rsidRPr="009D6230" w:rsidRDefault="009D6230" w:rsidP="009D62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OTAL SCORE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D6230" w:rsidRPr="009D6230" w:rsidRDefault="009D6230" w:rsidP="009D62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D623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:rsidR="00090B5F" w:rsidRPr="009D6230" w:rsidRDefault="00090B5F" w:rsidP="009D6230">
      <w:pPr>
        <w:spacing w:line="240" w:lineRule="auto"/>
        <w:rPr>
          <w:sz w:val="18"/>
          <w:szCs w:val="18"/>
        </w:rPr>
      </w:pPr>
    </w:p>
    <w:sectPr w:rsidR="00090B5F" w:rsidRPr="009D6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sDQ1srA0NTa3MLNU0lEKTi0uzszPAykwrAUAUc5OmSwAAAA="/>
  </w:docVars>
  <w:rsids>
    <w:rsidRoot w:val="00BB71E9"/>
    <w:rsid w:val="00090B5F"/>
    <w:rsid w:val="009D6230"/>
    <w:rsid w:val="00BB7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5BBEB"/>
  <w15:chartTrackingRefBased/>
  <w15:docId w15:val="{FEDBC5CA-3E8B-484B-ABDC-E472E7EEA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9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8</Words>
  <Characters>2446</Characters>
  <Application>Microsoft Office Word</Application>
  <DocSecurity>0</DocSecurity>
  <Lines>20</Lines>
  <Paragraphs>5</Paragraphs>
  <ScaleCrop>false</ScaleCrop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udeh, Houman</dc:creator>
  <cp:keywords/>
  <dc:description/>
  <cp:lastModifiedBy>Sotoudeh, Houman</cp:lastModifiedBy>
  <cp:revision>2</cp:revision>
  <dcterms:created xsi:type="dcterms:W3CDTF">2021-01-16T22:25:00Z</dcterms:created>
  <dcterms:modified xsi:type="dcterms:W3CDTF">2021-01-16T22:31:00Z</dcterms:modified>
</cp:coreProperties>
</file>